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nancial Analyst Internship Position</w:t>
      </w:r>
    </w:p>
    <w:bookmarkEnd w:id="20"/>
    <w:p>
      <w:pPr>
        <w:pStyle w:val="BodyText"/>
      </w:pPr>
      <w:r>
        <w:t xml:space="preserve">Dear Hiring Manager,</w:t>
      </w:r>
    </w:p>
    <w:p>
      <w:pPr>
        <w:pStyle w:val="BodyText"/>
      </w:pPr>
      <w:r>
        <w:t xml:space="preserve">I am writing this Internship Application Letter to express my enthusiastic interest in the Financial Analyst Internship position at your esteemed organization in Qatar Doha. As a highly motivated Finance student at [Your University Name] with a profound passion for financial markets and strategic analysis, I have long admired your institution's pivotal role in shaping Qatar's dynamic economic landscape. The opportunity to contribute to your team while immersing myself in the sophisticated financial ecosystem of Qatar Doha represents an unparalleled professional milestone that aligns perfectly with my academic pursuits and career aspirations.</w:t>
      </w:r>
    </w:p>
    <w:p>
      <w:pPr>
        <w:pStyle w:val="BodyText"/>
      </w:pPr>
      <w:r>
        <w:t xml:space="preserve">Throughout my undergraduate studies, I have consistently demonstrated exceptional analytical abilities and a rigorous approach to financial problem-solving. My coursework has included advanced subjects such as Corporate Finance, Investment Analysis, Financial Modeling (using Excel and Python), Risk Management, and Advanced Accounting – all complemented by hands-on projects analyzing real-world data from global markets. In my most recent capstone project, I developed a comprehensive valuation model for a multinational energy conglomerate operating in the Gulf region, which earned top honors in my department. This experience honed my ability to synthesize complex financial information into actionable insights – a skill I am eager to apply within your team while working in Qatar Doha's thriving capital.</w:t>
      </w:r>
    </w:p>
    <w:p>
      <w:pPr>
        <w:pStyle w:val="BodyText"/>
      </w:pPr>
      <w:r>
        <w:t xml:space="preserve">What particularly excites me about this opportunity is Qatar's strategic positioning as a global financial hub, especially in the context of Doha's ambitious economic diversification initiatives under Vision 2030. Having researched your organization's contributions to Qatar Doha's financial infrastructure – including your innovative approaches to sustainable investment and regional market analysis – I am deeply impressed by how you bridge traditional finance with forward-looking strategies that support Qatar's economic transformation. The prospect of learning from industry leaders who navigate the unique intersection of Islamic finance, global capital markets, and emerging Gulf economies is precisely the environment where I can accelerate my growth as a future Financial Analyst. I am particularly eager to understand how your team leverages data analytics to drive investment decisions in Qatar Doha's rapidly evolving market, which presents both distinctive challenges and extraordinary opportunities.</w:t>
      </w:r>
    </w:p>
    <w:p>
      <w:pPr>
        <w:pStyle w:val="BodyText"/>
      </w:pPr>
      <w:r>
        <w:t xml:space="preserve">My technical proficiency includes advanced Excel (including complex financial modeling and Power Query), Tableau for data visualization, and foundational knowledge of SQL for database management. I have also completed a certification in Bloomberg Market Concepts that deepened my understanding of global financial instruments. However, what truly sets me apart is my ability to translate quantitative findings into clear strategic narratives – a critical competency for any Financial Analyst operating in Qatar Doha's multicultural business environment where communication across cultural and linguistic boundaries is essential. During an international finance workshop hosted by the Qatar Financial Centre, I collaborated with students from 15 countries to develop investment strategies for Qatari infrastructure projects, which reinforced my appreciation for the nuanced approaches required in this region's financial sector.</w:t>
      </w:r>
    </w:p>
    <w:p>
      <w:pPr>
        <w:pStyle w:val="BodyText"/>
      </w:pPr>
      <w:r>
        <w:t xml:space="preserve">I recognize that working as a Financial Analyst in Qatar Doha demands not only technical expertise but also cultural intelligence and adaptability. I have proactively immersed myself in understanding Qatar's economic policies through resources like the Qatar Central Bank publications and The Peninsula Investment Report. This knowledge has cultivated my respect for how financial institutions in Qatar Doha balance traditional business practices with innovative approaches to attract international capital while supporting local development priorities. My recent volunteer work with a microfinance NGO serving expatriate communities in Doha further strengthened my cross-cultural communication skills – abilities I am confident will enable me to contribute meaningfully from day one.</w:t>
      </w:r>
    </w:p>
    <w:p>
      <w:pPr>
        <w:pStyle w:val="BodyText"/>
      </w:pPr>
      <w:r>
        <w:t xml:space="preserve">What excites me most about this internship is the chance to learn directly from professionals who navigate Qatar's unique financial ecosystem. I am particularly interested in your organization's work with sovereign wealth funds and sustainable investment initiatives, as these represent the cutting edge of financial strategy in Qatar Doha. I envision contributing to projects analyzing market trends for Qatari stock exchange listings or evaluating investment opportunities across key sectors like energy transition and tourism infrastructure – all critical components of our shared future. My academic background in Financial Risk Management has equipped me with frameworks to assess volatility in emerging markets, while my passion for data-driven decision-making aligns with your team's analytical focus.</w:t>
      </w:r>
    </w:p>
    <w:p>
      <w:pPr>
        <w:pStyle w:val="BodyText"/>
      </w:pPr>
      <w:r>
        <w:t xml:space="preserve">I have attached my resume, which provides further detail on my academic achievements and projects. I would be honored to discuss how my proactive approach and dedication to excellence can support your Financial Analyst team's objectives in Qatar Doha. I am available for an interview at your earliest convenience and am prepared to travel immediately should the opportunity arise. Thank you for considering this Internship Application Letter – I look forward to the possibility of contributing to your organization's continued success in shaping Qatar's financial future.</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edIn Profile URL (optional)]</w:t>
      </w:r>
    </w:p>
    <w:p>
      <w:pPr>
        <w:pStyle w:val="BodyText"/>
      </w:pPr>
      <w:r>
        <w:t xml:space="preserve">Word count: 853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dc:title>
  <dc:creator/>
  <dc:language>en</dc:language>
  <cp:keywords/>
  <dcterms:created xsi:type="dcterms:W3CDTF">2026-07-15T05:39:36Z</dcterms:created>
  <dcterms:modified xsi:type="dcterms:W3CDTF">2026-07-15T05:39:36Z</dcterms:modified>
</cp:coreProperties>
</file>

<file path=docProps/custom.xml><?xml version="1.0" encoding="utf-8"?>
<Properties xmlns="http://schemas.openxmlformats.org/officeDocument/2006/custom-properties" xmlns:vt="http://schemas.openxmlformats.org/officeDocument/2006/docPropsVTypes"/>
</file>